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66D6A6F1" w:rsidR="004F1CD0" w:rsidRDefault="00C3582F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 xml:space="preserve">South </w:t>
      </w:r>
      <w:r w:rsidR="005164E7">
        <w:rPr>
          <w:sz w:val="36"/>
          <w:szCs w:val="36"/>
          <w:lang w:val="en-GB"/>
        </w:rPr>
        <w:t>Dakot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6299F6" w14:textId="77777777" w:rsidR="00E0534C" w:rsidRDefault="00E0534C" w:rsidP="00CB37D9">
      <w:pPr>
        <w:spacing w:after="0" w:line="240" w:lineRule="auto"/>
      </w:pPr>
      <w:r>
        <w:separator/>
      </w:r>
    </w:p>
  </w:endnote>
  <w:endnote w:type="continuationSeparator" w:id="0">
    <w:p w14:paraId="710C91AD" w14:textId="77777777" w:rsidR="00E0534C" w:rsidRDefault="00E0534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92A16F" w14:textId="77777777" w:rsidR="00DE74A3" w:rsidRDefault="00DE74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C7B6AFE" w:rsidR="00CB37D9" w:rsidRPr="00DE74A3" w:rsidRDefault="00CB37D9" w:rsidP="00DE74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F3FBF1" w14:textId="77777777" w:rsidR="00DE74A3" w:rsidRDefault="00DE74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69DD2B" w14:textId="77777777" w:rsidR="00E0534C" w:rsidRDefault="00E0534C" w:rsidP="00CB37D9">
      <w:pPr>
        <w:spacing w:after="0" w:line="240" w:lineRule="auto"/>
      </w:pPr>
      <w:r>
        <w:separator/>
      </w:r>
    </w:p>
  </w:footnote>
  <w:footnote w:type="continuationSeparator" w:id="0">
    <w:p w14:paraId="6953FE04" w14:textId="77777777" w:rsidR="00E0534C" w:rsidRDefault="00E0534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415480" w14:textId="77777777" w:rsidR="00DE74A3" w:rsidRDefault="00DE74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0976614" w:rsidR="00AD6FC0" w:rsidRPr="00DE74A3" w:rsidRDefault="00AD6FC0" w:rsidP="00DE74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F9CF47" w14:textId="77777777" w:rsidR="00DE74A3" w:rsidRDefault="00DE74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78533223">
    <w:abstractNumId w:val="1"/>
  </w:num>
  <w:num w:numId="2" w16cid:durableId="1810435102">
    <w:abstractNumId w:val="0"/>
  </w:num>
  <w:num w:numId="3" w16cid:durableId="207305375">
    <w:abstractNumId w:val="2"/>
  </w:num>
  <w:num w:numId="4" w16cid:durableId="641541035">
    <w:abstractNumId w:val="4"/>
  </w:num>
  <w:num w:numId="5" w16cid:durableId="649866052">
    <w:abstractNumId w:val="5"/>
  </w:num>
  <w:num w:numId="6" w16cid:durableId="1387952013">
    <w:abstractNumId w:val="3"/>
  </w:num>
  <w:num w:numId="7" w16cid:durableId="255407396">
    <w:abstractNumId w:val="8"/>
  </w:num>
  <w:num w:numId="8" w16cid:durableId="462039753">
    <w:abstractNumId w:val="6"/>
  </w:num>
  <w:num w:numId="9" w16cid:durableId="5986834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C56E1"/>
    <w:rsid w:val="000D10EF"/>
    <w:rsid w:val="000F64FD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E4DDE"/>
    <w:rsid w:val="00426C19"/>
    <w:rsid w:val="004553F3"/>
    <w:rsid w:val="00473500"/>
    <w:rsid w:val="004F1CD0"/>
    <w:rsid w:val="004F5D47"/>
    <w:rsid w:val="00500541"/>
    <w:rsid w:val="00515AC9"/>
    <w:rsid w:val="005164E7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34D5D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9F163C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3582F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DE74A3"/>
    <w:rsid w:val="00E0534C"/>
    <w:rsid w:val="00E1629B"/>
    <w:rsid w:val="00E22AAA"/>
    <w:rsid w:val="00E45ECC"/>
    <w:rsid w:val="00E62CC1"/>
    <w:rsid w:val="00E715BE"/>
    <w:rsid w:val="00E72D12"/>
    <w:rsid w:val="00E8360A"/>
    <w:rsid w:val="00E83825"/>
    <w:rsid w:val="00E9546D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8</Words>
  <Characters>3637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7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